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BF5CB08" w14:textId="18ECB5B8" w:rsidR="006F5814" w:rsidRDefault="006F5814" w:rsidP="006F5814">
      <w:pPr>
        <w:rPr>
          <w:b/>
          <w:bCs/>
          <w:sz w:val="24"/>
          <w:szCs w:val="24"/>
        </w:rPr>
      </w:pPr>
    </w:p>
    <w:p w14:paraId="213CDC73" w14:textId="32985474" w:rsidR="00F31756" w:rsidRPr="00DA4183" w:rsidRDefault="00F31756" w:rsidP="00C73102">
      <w:pPr>
        <w:rPr>
          <w:b/>
          <w:bCs/>
        </w:rPr>
      </w:pPr>
    </w:p>
    <w:p w14:paraId="36E1D93B" w14:textId="7E3A2FF0" w:rsidR="00F31756" w:rsidRDefault="00824BB1">
      <w:pPr>
        <w:rPr>
          <w:b/>
          <w:bCs/>
        </w:rPr>
      </w:pPr>
      <w:r>
        <w:rPr>
          <w:noProof/>
          <w:lang w:eastAsia="en-US"/>
        </w:rPr>
        <w:drawing>
          <wp:anchor distT="0" distB="0" distL="114300" distR="114300" simplePos="0" relativeHeight="251659264" behindDoc="1" locked="0" layoutInCell="1" allowOverlap="1" wp14:anchorId="23CE3EB6" wp14:editId="1C1632B6">
            <wp:simplePos x="0" y="0"/>
            <wp:positionH relativeFrom="margin">
              <wp:align>center</wp:align>
            </wp:positionH>
            <wp:positionV relativeFrom="margin">
              <wp:posOffset>-7620</wp:posOffset>
            </wp:positionV>
            <wp:extent cx="8974054" cy="2468880"/>
            <wp:effectExtent l="0" t="0" r="0" b="762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Untitled-1-06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b="66249"/>
                    <a:stretch/>
                  </pic:blipFill>
                  <pic:spPr bwMode="auto">
                    <a:xfrm>
                      <a:off x="0" y="0"/>
                      <a:ext cx="8974101" cy="24688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5781C8" w14:textId="77777777" w:rsidR="006F5814" w:rsidRDefault="006F5814" w:rsidP="006F5814">
      <w:pPr>
        <w:rPr>
          <w:b/>
          <w:bCs/>
        </w:rPr>
      </w:pPr>
    </w:p>
    <w:p w14:paraId="651A84DC" w14:textId="77777777" w:rsidR="006F5814" w:rsidRDefault="006F5814" w:rsidP="006F5814">
      <w:pPr>
        <w:rPr>
          <w:b/>
          <w:bCs/>
        </w:rPr>
      </w:pPr>
    </w:p>
    <w:p w14:paraId="4567D665" w14:textId="37D840C9" w:rsidR="006F5814" w:rsidRDefault="006F5814" w:rsidP="006F5814">
      <w:pPr>
        <w:rPr>
          <w:b/>
          <w:bCs/>
        </w:rPr>
      </w:pPr>
    </w:p>
    <w:p w14:paraId="3B98BECD" w14:textId="77777777" w:rsidR="006F5814" w:rsidRDefault="006F5814" w:rsidP="006F5814">
      <w:pPr>
        <w:rPr>
          <w:b/>
          <w:bCs/>
        </w:rPr>
      </w:pPr>
    </w:p>
    <w:p w14:paraId="6DDC9DB4" w14:textId="77777777" w:rsidR="006F5814" w:rsidRDefault="006F5814" w:rsidP="006F5814">
      <w:pPr>
        <w:rPr>
          <w:b/>
          <w:bCs/>
        </w:rPr>
      </w:pPr>
    </w:p>
    <w:p w14:paraId="198208FD" w14:textId="77777777" w:rsidR="00824BB1" w:rsidRDefault="00824BB1" w:rsidP="00824BB1"/>
    <w:tbl>
      <w:tblPr>
        <w:tblStyle w:val="TableGrid"/>
        <w:tblW w:w="14130" w:type="dxa"/>
        <w:tblInd w:w="-432" w:type="dxa"/>
        <w:tblLook w:val="04A0" w:firstRow="1" w:lastRow="0" w:firstColumn="1" w:lastColumn="0" w:noHBand="0" w:noVBand="1"/>
      </w:tblPr>
      <w:tblGrid>
        <w:gridCol w:w="1800"/>
        <w:gridCol w:w="4320"/>
        <w:gridCol w:w="3420"/>
        <w:gridCol w:w="1530"/>
        <w:gridCol w:w="3060"/>
      </w:tblGrid>
      <w:tr w:rsidR="00824BB1" w14:paraId="557FE4ED" w14:textId="77777777" w:rsidTr="00BE6E58">
        <w:tc>
          <w:tcPr>
            <w:tcW w:w="1800" w:type="dxa"/>
          </w:tcPr>
          <w:p w14:paraId="44FA2C3C" w14:textId="031479F8" w:rsidR="00824BB1" w:rsidRDefault="00BE6E58" w:rsidP="00854663">
            <w:r>
              <w:t>Community</w:t>
            </w:r>
          </w:p>
        </w:tc>
        <w:tc>
          <w:tcPr>
            <w:tcW w:w="4320" w:type="dxa"/>
          </w:tcPr>
          <w:p w14:paraId="4C7FD74F" w14:textId="4397C7B4" w:rsidR="00824BB1" w:rsidRDefault="00BE6E58" w:rsidP="00854663">
            <w:r>
              <w:t>Attend all GNDC meetings, and propose Action items, including below.</w:t>
            </w:r>
          </w:p>
        </w:tc>
        <w:tc>
          <w:tcPr>
            <w:tcW w:w="3420" w:type="dxa"/>
          </w:tcPr>
          <w:p w14:paraId="5F73BF8C" w14:textId="27E59903" w:rsidR="00824BB1" w:rsidRDefault="00BE6E58" w:rsidP="00854663">
            <w:r>
              <w:t>Time, and brainstorming on actions</w:t>
            </w:r>
          </w:p>
        </w:tc>
        <w:tc>
          <w:tcPr>
            <w:tcW w:w="1530" w:type="dxa"/>
          </w:tcPr>
          <w:p w14:paraId="7688537E" w14:textId="18EBC4B2" w:rsidR="00824BB1" w:rsidRDefault="00BE6E58" w:rsidP="00854663">
            <w:r>
              <w:t>July 31</w:t>
            </w:r>
            <w:r w:rsidRPr="00BE6E58">
              <w:rPr>
                <w:vertAlign w:val="superscript"/>
              </w:rPr>
              <w:t>st</w:t>
            </w:r>
          </w:p>
        </w:tc>
        <w:tc>
          <w:tcPr>
            <w:tcW w:w="3060" w:type="dxa"/>
          </w:tcPr>
          <w:p w14:paraId="66F80FB8" w14:textId="2E2BD258" w:rsidR="00824BB1" w:rsidRDefault="00BE6E58" w:rsidP="00854663">
            <w:r>
              <w:t>Strengthens community organization</w:t>
            </w:r>
          </w:p>
        </w:tc>
      </w:tr>
      <w:tr w:rsidR="00824BB1" w14:paraId="3CA59B26" w14:textId="77777777" w:rsidTr="00BE6E58">
        <w:trPr>
          <w:trHeight w:val="341"/>
        </w:trPr>
        <w:tc>
          <w:tcPr>
            <w:tcW w:w="1800" w:type="dxa"/>
          </w:tcPr>
          <w:p w14:paraId="267E4532" w14:textId="30D52F77" w:rsidR="00824BB1" w:rsidRDefault="00BE6E58" w:rsidP="00854663">
            <w:r>
              <w:t>Community</w:t>
            </w:r>
          </w:p>
        </w:tc>
        <w:tc>
          <w:tcPr>
            <w:tcW w:w="4320" w:type="dxa"/>
          </w:tcPr>
          <w:p w14:paraId="5531549F" w14:textId="71E33B7C" w:rsidR="00824BB1" w:rsidRDefault="00BE6E58" w:rsidP="00BE6E58">
            <w:r>
              <w:t>At GNDC meeting, propose booth at second farmer’s market in June.  Include giant white board to get ideas from folks on what food action steps they are taking</w:t>
            </w:r>
          </w:p>
        </w:tc>
        <w:tc>
          <w:tcPr>
            <w:tcW w:w="3420" w:type="dxa"/>
          </w:tcPr>
          <w:p w14:paraId="60884036" w14:textId="356DF7E3" w:rsidR="00824BB1" w:rsidRDefault="00BE6E58" w:rsidP="00854663">
            <w:r>
              <w:t>Include worm bin, to draw kids and their parents in.</w:t>
            </w:r>
          </w:p>
        </w:tc>
        <w:tc>
          <w:tcPr>
            <w:tcW w:w="1530" w:type="dxa"/>
          </w:tcPr>
          <w:p w14:paraId="66143966" w14:textId="56CB9242" w:rsidR="00824BB1" w:rsidRDefault="00BE6E58" w:rsidP="00854663">
            <w:r>
              <w:t>May 31</w:t>
            </w:r>
            <w:r w:rsidRPr="00BE6E58">
              <w:rPr>
                <w:vertAlign w:val="superscript"/>
              </w:rPr>
              <w:t>st</w:t>
            </w:r>
            <w:r>
              <w:t>.</w:t>
            </w:r>
          </w:p>
        </w:tc>
        <w:tc>
          <w:tcPr>
            <w:tcW w:w="3060" w:type="dxa"/>
          </w:tcPr>
          <w:p w14:paraId="35359F65" w14:textId="77777777" w:rsidR="00824BB1" w:rsidRDefault="00BE6E58" w:rsidP="00854663">
            <w:r>
              <w:t>Helps people equate food choices with climate change impacts.</w:t>
            </w:r>
          </w:p>
          <w:p w14:paraId="30EAD978" w14:textId="6530B710" w:rsidR="00BE6E58" w:rsidRDefault="00BE6E58" w:rsidP="00854663">
            <w:r>
              <w:t xml:space="preserve">Potentially brings in </w:t>
            </w:r>
          </w:p>
        </w:tc>
      </w:tr>
      <w:tr w:rsidR="00824BB1" w14:paraId="1D9F9D86" w14:textId="77777777" w:rsidTr="00BE6E58">
        <w:tc>
          <w:tcPr>
            <w:tcW w:w="1800" w:type="dxa"/>
          </w:tcPr>
          <w:p w14:paraId="383DD061" w14:textId="62315408" w:rsidR="00824BB1" w:rsidRDefault="00BE6E58" w:rsidP="00854663">
            <w:r>
              <w:t>Community</w:t>
            </w:r>
          </w:p>
        </w:tc>
        <w:tc>
          <w:tcPr>
            <w:tcW w:w="4320" w:type="dxa"/>
          </w:tcPr>
          <w:p w14:paraId="366FEF55" w14:textId="009489CE" w:rsidR="00824BB1" w:rsidRDefault="00BE6E58" w:rsidP="00854663">
            <w:r>
              <w:t>Volunteer for DUG network at least twice</w:t>
            </w:r>
          </w:p>
        </w:tc>
        <w:tc>
          <w:tcPr>
            <w:tcW w:w="3420" w:type="dxa"/>
          </w:tcPr>
          <w:p w14:paraId="7F3D5E66" w14:textId="5D77585C" w:rsidR="00824BB1" w:rsidRDefault="00BE6E58" w:rsidP="00854663">
            <w:r>
              <w:t>Time</w:t>
            </w:r>
          </w:p>
        </w:tc>
        <w:tc>
          <w:tcPr>
            <w:tcW w:w="1530" w:type="dxa"/>
          </w:tcPr>
          <w:p w14:paraId="705B7D0B" w14:textId="4685A7ED" w:rsidR="00824BB1" w:rsidRDefault="00BE6E58" w:rsidP="00854663">
            <w:r>
              <w:t>July 31st</w:t>
            </w:r>
          </w:p>
        </w:tc>
        <w:tc>
          <w:tcPr>
            <w:tcW w:w="3060" w:type="dxa"/>
          </w:tcPr>
          <w:p w14:paraId="00D8F0EE" w14:textId="113EC8AE" w:rsidR="00824BB1" w:rsidRDefault="00BE6E58" w:rsidP="00854663">
            <w:r>
              <w:t xml:space="preserve">Strengthens community organization, increases potential partnership, </w:t>
            </w:r>
            <w:proofErr w:type="gramStart"/>
            <w:r>
              <w:t>physically</w:t>
            </w:r>
            <w:proofErr w:type="gramEnd"/>
            <w:r>
              <w:t xml:space="preserve"> improves food access.</w:t>
            </w:r>
          </w:p>
        </w:tc>
      </w:tr>
      <w:tr w:rsidR="00824BB1" w14:paraId="2BB6B804" w14:textId="77777777" w:rsidTr="00BE6E58">
        <w:tc>
          <w:tcPr>
            <w:tcW w:w="1800" w:type="dxa"/>
          </w:tcPr>
          <w:p w14:paraId="0F6AE6F7" w14:textId="4C8C9F37" w:rsidR="00824BB1" w:rsidRDefault="00BE6E58" w:rsidP="00854663">
            <w:r>
              <w:t>Community</w:t>
            </w:r>
          </w:p>
        </w:tc>
        <w:tc>
          <w:tcPr>
            <w:tcW w:w="4320" w:type="dxa"/>
          </w:tcPr>
          <w:p w14:paraId="132B4313" w14:textId="30A57894" w:rsidR="00824BB1" w:rsidRDefault="00BE6E58" w:rsidP="00854663">
            <w:r>
              <w:t>Volunteer for  Sierra Club DC at least once</w:t>
            </w:r>
          </w:p>
        </w:tc>
        <w:tc>
          <w:tcPr>
            <w:tcW w:w="3420" w:type="dxa"/>
          </w:tcPr>
          <w:p w14:paraId="7DB8E79C" w14:textId="570F968A" w:rsidR="00824BB1" w:rsidRDefault="00BE6E58" w:rsidP="00854663">
            <w:r>
              <w:t>Time</w:t>
            </w:r>
          </w:p>
        </w:tc>
        <w:tc>
          <w:tcPr>
            <w:tcW w:w="1530" w:type="dxa"/>
          </w:tcPr>
          <w:p w14:paraId="399A3A9B" w14:textId="0C0EFEA2" w:rsidR="00824BB1" w:rsidRDefault="00BE6E58" w:rsidP="00854663">
            <w:r>
              <w:t>July 31st</w:t>
            </w:r>
          </w:p>
        </w:tc>
        <w:tc>
          <w:tcPr>
            <w:tcW w:w="3060" w:type="dxa"/>
          </w:tcPr>
          <w:p w14:paraId="6CC70FD1" w14:textId="0E0CEBD3" w:rsidR="00824BB1" w:rsidRDefault="00BE6E58" w:rsidP="00BE6E58">
            <w:r>
              <w:t xml:space="preserve">Strengthens community organization, increases potential partnership, </w:t>
            </w:r>
          </w:p>
        </w:tc>
      </w:tr>
      <w:tr w:rsidR="00824BB1" w14:paraId="72132753" w14:textId="77777777" w:rsidTr="00BE6E58">
        <w:tc>
          <w:tcPr>
            <w:tcW w:w="1800" w:type="dxa"/>
          </w:tcPr>
          <w:p w14:paraId="1BBE4B4B" w14:textId="20BFBBB2" w:rsidR="00824BB1" w:rsidRDefault="00BE6E58" w:rsidP="00854663">
            <w:r>
              <w:t>Individual</w:t>
            </w:r>
          </w:p>
        </w:tc>
        <w:tc>
          <w:tcPr>
            <w:tcW w:w="4320" w:type="dxa"/>
          </w:tcPr>
          <w:p w14:paraId="6E5B4DEA" w14:textId="5A1DAD1A" w:rsidR="00824BB1" w:rsidRDefault="00BE6E58" w:rsidP="00854663">
            <w:r>
              <w:t>Plant spring garden</w:t>
            </w:r>
            <w:r w:rsidR="00C73102">
              <w:t xml:space="preserve"> (DONE)</w:t>
            </w:r>
          </w:p>
        </w:tc>
        <w:tc>
          <w:tcPr>
            <w:tcW w:w="3420" w:type="dxa"/>
          </w:tcPr>
          <w:p w14:paraId="3FC909C3" w14:textId="1AA8065E" w:rsidR="00824BB1" w:rsidRDefault="00BE6E58" w:rsidP="00854663">
            <w:r>
              <w:t xml:space="preserve">Time, </w:t>
            </w:r>
          </w:p>
        </w:tc>
        <w:tc>
          <w:tcPr>
            <w:tcW w:w="1530" w:type="dxa"/>
          </w:tcPr>
          <w:p w14:paraId="1E884C24" w14:textId="3B08FA52" w:rsidR="00824BB1" w:rsidRDefault="00BE6E58" w:rsidP="00854663">
            <w:r>
              <w:t>May 31</w:t>
            </w:r>
            <w:r w:rsidRPr="00BE6E58">
              <w:rPr>
                <w:vertAlign w:val="superscript"/>
              </w:rPr>
              <w:t>st</w:t>
            </w:r>
          </w:p>
        </w:tc>
        <w:tc>
          <w:tcPr>
            <w:tcW w:w="3060" w:type="dxa"/>
          </w:tcPr>
          <w:p w14:paraId="6DDDD3CC" w14:textId="37A41CC3" w:rsidR="00824BB1" w:rsidRDefault="00BE6E58" w:rsidP="00854663">
            <w:r>
              <w:t xml:space="preserve">Provides edible food without transportation, improves soil (which absorbs carbon), </w:t>
            </w:r>
          </w:p>
        </w:tc>
      </w:tr>
      <w:tr w:rsidR="00824BB1" w14:paraId="60679643" w14:textId="77777777" w:rsidTr="00BE6E58">
        <w:tc>
          <w:tcPr>
            <w:tcW w:w="1800" w:type="dxa"/>
          </w:tcPr>
          <w:p w14:paraId="63D8A2D8" w14:textId="2DF03C6F" w:rsidR="00824BB1" w:rsidRDefault="00BE6E58" w:rsidP="00854663">
            <w:r>
              <w:t>Individual</w:t>
            </w:r>
          </w:p>
        </w:tc>
        <w:tc>
          <w:tcPr>
            <w:tcW w:w="4320" w:type="dxa"/>
          </w:tcPr>
          <w:p w14:paraId="08EC36E0" w14:textId="76774EF9" w:rsidR="00824BB1" w:rsidRDefault="00BE6E58" w:rsidP="00854663">
            <w:r>
              <w:t>Build permanent compost bin</w:t>
            </w:r>
            <w:r w:rsidR="00C73102">
              <w:t xml:space="preserve"> (halfway)</w:t>
            </w:r>
          </w:p>
        </w:tc>
        <w:tc>
          <w:tcPr>
            <w:tcW w:w="3420" w:type="dxa"/>
          </w:tcPr>
          <w:p w14:paraId="6901F342" w14:textId="2DECCB1B" w:rsidR="00824BB1" w:rsidRDefault="00BE6E58" w:rsidP="00854663">
            <w:r>
              <w:t>Time, brick and mortar skills (which I have)</w:t>
            </w:r>
          </w:p>
        </w:tc>
        <w:tc>
          <w:tcPr>
            <w:tcW w:w="1530" w:type="dxa"/>
          </w:tcPr>
          <w:p w14:paraId="0ADE1A8C" w14:textId="70389F4A" w:rsidR="00824BB1" w:rsidRDefault="00BE6E58" w:rsidP="00854663">
            <w:r>
              <w:t>July 15</w:t>
            </w:r>
            <w:r w:rsidRPr="00BE6E58">
              <w:rPr>
                <w:vertAlign w:val="superscript"/>
              </w:rPr>
              <w:t>th</w:t>
            </w:r>
          </w:p>
        </w:tc>
        <w:tc>
          <w:tcPr>
            <w:tcW w:w="3060" w:type="dxa"/>
          </w:tcPr>
          <w:p w14:paraId="05AD3219" w14:textId="30CF1251" w:rsidR="00824BB1" w:rsidRDefault="00BE6E58" w:rsidP="00854663">
            <w:r>
              <w:t xml:space="preserve">Provides a third option for composting (as </w:t>
            </w:r>
            <w:r w:rsidR="00AD158B">
              <w:t>my current two are not enough)</w:t>
            </w:r>
          </w:p>
        </w:tc>
      </w:tr>
      <w:tr w:rsidR="00AD158B" w14:paraId="1945307E" w14:textId="77777777" w:rsidTr="00BE6E58">
        <w:tc>
          <w:tcPr>
            <w:tcW w:w="1800" w:type="dxa"/>
          </w:tcPr>
          <w:p w14:paraId="7BD0A1E7" w14:textId="549FB9A9" w:rsidR="00AD158B" w:rsidRDefault="00AD158B" w:rsidP="00854663">
            <w:r>
              <w:t>Community</w:t>
            </w:r>
          </w:p>
        </w:tc>
        <w:tc>
          <w:tcPr>
            <w:tcW w:w="4320" w:type="dxa"/>
          </w:tcPr>
          <w:p w14:paraId="0DE0241D" w14:textId="79B6D787" w:rsidR="00AD158B" w:rsidRDefault="00AD158B" w:rsidP="00854663">
            <w:r>
              <w:t>Work with my two temporary roommates to support their composting and gardening efforts.</w:t>
            </w:r>
            <w:r w:rsidR="00C73102">
              <w:t xml:space="preserve"> (DONE)</w:t>
            </w:r>
          </w:p>
        </w:tc>
        <w:tc>
          <w:tcPr>
            <w:tcW w:w="3420" w:type="dxa"/>
          </w:tcPr>
          <w:p w14:paraId="45A29D45" w14:textId="77777777" w:rsidR="00AD158B" w:rsidRDefault="00AD158B" w:rsidP="00854663">
            <w:r>
              <w:t>My garden</w:t>
            </w:r>
          </w:p>
          <w:p w14:paraId="0A782800" w14:textId="1955702A" w:rsidR="00AD158B" w:rsidRDefault="00AD158B" w:rsidP="00854663">
            <w:r>
              <w:t>My compost bins</w:t>
            </w:r>
          </w:p>
          <w:p w14:paraId="6AD6367D" w14:textId="05677A27" w:rsidR="00AD158B" w:rsidRDefault="00AD158B" w:rsidP="00854663">
            <w:r>
              <w:t xml:space="preserve">One roommate is already doing this, so is </w:t>
            </w:r>
            <w:proofErr w:type="gramStart"/>
            <w:r>
              <w:t xml:space="preserve">an asset in helping me </w:t>
            </w:r>
            <w:r>
              <w:lastRenderedPageBreak/>
              <w:t>convince</w:t>
            </w:r>
            <w:proofErr w:type="gramEnd"/>
            <w:r>
              <w:t xml:space="preserve"> the second moving in this summer.</w:t>
            </w:r>
          </w:p>
        </w:tc>
        <w:tc>
          <w:tcPr>
            <w:tcW w:w="1530" w:type="dxa"/>
          </w:tcPr>
          <w:p w14:paraId="36F53DF7" w14:textId="1D6BA4EB" w:rsidR="00AD158B" w:rsidRDefault="00AD158B" w:rsidP="00854663">
            <w:r>
              <w:lastRenderedPageBreak/>
              <w:t>July 31st</w:t>
            </w:r>
          </w:p>
        </w:tc>
        <w:tc>
          <w:tcPr>
            <w:tcW w:w="3060" w:type="dxa"/>
          </w:tcPr>
          <w:p w14:paraId="7956FD6D" w14:textId="7DBCBCAB" w:rsidR="00AD158B" w:rsidRDefault="00AD158B" w:rsidP="00854663">
            <w:r>
              <w:t xml:space="preserve">Creates a learning experience for all of </w:t>
            </w:r>
            <w:proofErr w:type="gramStart"/>
            <w:r>
              <w:t>us.,</w:t>
            </w:r>
            <w:proofErr w:type="gramEnd"/>
            <w:r>
              <w:t xml:space="preserve"> provides edible food without transportation, improves soil.</w:t>
            </w:r>
          </w:p>
        </w:tc>
      </w:tr>
      <w:tr w:rsidR="00AD158B" w14:paraId="3BDE75FC" w14:textId="77777777" w:rsidTr="00BE6E58">
        <w:tc>
          <w:tcPr>
            <w:tcW w:w="1800" w:type="dxa"/>
          </w:tcPr>
          <w:p w14:paraId="6F4A8F41" w14:textId="086C7510" w:rsidR="00AD158B" w:rsidRDefault="00AD158B" w:rsidP="00854663">
            <w:r>
              <w:lastRenderedPageBreak/>
              <w:t>Community</w:t>
            </w:r>
          </w:p>
        </w:tc>
        <w:tc>
          <w:tcPr>
            <w:tcW w:w="4320" w:type="dxa"/>
          </w:tcPr>
          <w:p w14:paraId="1A66AE45" w14:textId="5A39E298" w:rsidR="00AD158B" w:rsidRDefault="00AD158B" w:rsidP="00854663">
            <w:r>
              <w:t>Throw with my friend Max a vegan/vegetarian potluck</w:t>
            </w:r>
            <w:r w:rsidR="00C73102">
              <w:t xml:space="preserve">  (Planning)</w:t>
            </w:r>
          </w:p>
        </w:tc>
        <w:tc>
          <w:tcPr>
            <w:tcW w:w="3420" w:type="dxa"/>
          </w:tcPr>
          <w:p w14:paraId="70385811" w14:textId="258874F0" w:rsidR="00AD158B" w:rsidRDefault="00AD158B" w:rsidP="00854663">
            <w:r>
              <w:t>Time, Cooking ingredients, invite</w:t>
            </w:r>
          </w:p>
        </w:tc>
        <w:tc>
          <w:tcPr>
            <w:tcW w:w="1530" w:type="dxa"/>
          </w:tcPr>
          <w:p w14:paraId="3C977D8F" w14:textId="7EFAF147" w:rsidR="00AD158B" w:rsidRDefault="00AD158B" w:rsidP="00854663">
            <w:r>
              <w:t>July 31</w:t>
            </w:r>
            <w:r w:rsidRPr="00AD158B">
              <w:rPr>
                <w:vertAlign w:val="superscript"/>
              </w:rPr>
              <w:t>st</w:t>
            </w:r>
          </w:p>
        </w:tc>
        <w:tc>
          <w:tcPr>
            <w:tcW w:w="3060" w:type="dxa"/>
          </w:tcPr>
          <w:p w14:paraId="1AB8BAAE" w14:textId="7C0725AE" w:rsidR="00AD158B" w:rsidRDefault="00AD158B" w:rsidP="00854663">
            <w:r>
              <w:t>Creates a learning experience for all of us, social community building, for about 50+ people will be a meatless evening.</w:t>
            </w:r>
          </w:p>
        </w:tc>
      </w:tr>
      <w:tr w:rsidR="00AD158B" w14:paraId="65BCF80A" w14:textId="77777777" w:rsidTr="00BE6E58">
        <w:tc>
          <w:tcPr>
            <w:tcW w:w="1800" w:type="dxa"/>
          </w:tcPr>
          <w:p w14:paraId="7CBA2DD3" w14:textId="393D6BD6" w:rsidR="00AD158B" w:rsidRDefault="00AD158B" w:rsidP="00854663">
            <w:r>
              <w:t>Individual</w:t>
            </w:r>
          </w:p>
        </w:tc>
        <w:tc>
          <w:tcPr>
            <w:tcW w:w="4320" w:type="dxa"/>
          </w:tcPr>
          <w:p w14:paraId="0D7CE0C8" w14:textId="44C4F9D5" w:rsidR="00AD158B" w:rsidRDefault="00AD158B" w:rsidP="00854663">
            <w:r>
              <w:t xml:space="preserve">Go </w:t>
            </w:r>
            <w:proofErr w:type="spellStart"/>
            <w:r>
              <w:t>strawless</w:t>
            </w:r>
            <w:proofErr w:type="spellEnd"/>
            <w:r>
              <w:t xml:space="preserve"> completely (I have been working on this, but occasionally failing)</w:t>
            </w:r>
          </w:p>
        </w:tc>
        <w:tc>
          <w:tcPr>
            <w:tcW w:w="3420" w:type="dxa"/>
          </w:tcPr>
          <w:p w14:paraId="0AC80624" w14:textId="53B1490E" w:rsidR="00AD158B" w:rsidRDefault="00AD158B" w:rsidP="00854663">
            <w:r>
              <w:t>Time to think!</w:t>
            </w:r>
          </w:p>
        </w:tc>
        <w:tc>
          <w:tcPr>
            <w:tcW w:w="1530" w:type="dxa"/>
          </w:tcPr>
          <w:p w14:paraId="36A0505F" w14:textId="174D26D8" w:rsidR="00AD158B" w:rsidRDefault="00AD158B" w:rsidP="00854663">
            <w:r>
              <w:t>July 31</w:t>
            </w:r>
            <w:r w:rsidRPr="00AD158B">
              <w:rPr>
                <w:vertAlign w:val="superscript"/>
              </w:rPr>
              <w:t>st</w:t>
            </w:r>
            <w:r>
              <w:t xml:space="preserve"> (as test that did it)</w:t>
            </w:r>
          </w:p>
        </w:tc>
        <w:tc>
          <w:tcPr>
            <w:tcW w:w="3060" w:type="dxa"/>
          </w:tcPr>
          <w:p w14:paraId="3F381651" w14:textId="0A90FAC7" w:rsidR="00AD158B" w:rsidRDefault="00AD158B" w:rsidP="00AD158B">
            <w:r>
              <w:t>Less plastic consumption, communication about plastic issue, fewer animals killed, less pollution to clean up later (with fossil fuel dependent vehicles)</w:t>
            </w:r>
          </w:p>
        </w:tc>
      </w:tr>
      <w:tr w:rsidR="00AD158B" w14:paraId="38AFF6F5" w14:textId="77777777" w:rsidTr="00BE6E58">
        <w:tc>
          <w:tcPr>
            <w:tcW w:w="1800" w:type="dxa"/>
          </w:tcPr>
          <w:p w14:paraId="38B9038B" w14:textId="76F15D9C" w:rsidR="00AD158B" w:rsidRDefault="00AD158B" w:rsidP="00854663">
            <w:r>
              <w:t>Individual</w:t>
            </w:r>
          </w:p>
        </w:tc>
        <w:tc>
          <w:tcPr>
            <w:tcW w:w="4320" w:type="dxa"/>
          </w:tcPr>
          <w:p w14:paraId="2CC9B6BA" w14:textId="46663631" w:rsidR="00AD158B" w:rsidRDefault="00AD158B" w:rsidP="00AD158B">
            <w:r>
              <w:t>Buy and start carrying a foldable to-go kit.</w:t>
            </w:r>
            <w:r w:rsidR="00C73102">
              <w:t xml:space="preserve"> (DONE)</w:t>
            </w:r>
          </w:p>
        </w:tc>
        <w:tc>
          <w:tcPr>
            <w:tcW w:w="3420" w:type="dxa"/>
          </w:tcPr>
          <w:p w14:paraId="5173BF22" w14:textId="76603687" w:rsidR="00AD158B" w:rsidRDefault="00AD158B" w:rsidP="00854663">
            <w:r>
              <w:t>$ and a bag to carry it in, plus forethought when I am out</w:t>
            </w:r>
          </w:p>
        </w:tc>
        <w:tc>
          <w:tcPr>
            <w:tcW w:w="1530" w:type="dxa"/>
          </w:tcPr>
          <w:p w14:paraId="607852B7" w14:textId="6418DBA4" w:rsidR="00AD158B" w:rsidRDefault="00AD158B" w:rsidP="00854663">
            <w:r>
              <w:t>July 31</w:t>
            </w:r>
            <w:r w:rsidRPr="00AD158B">
              <w:rPr>
                <w:vertAlign w:val="superscript"/>
              </w:rPr>
              <w:t>st</w:t>
            </w:r>
          </w:p>
        </w:tc>
        <w:tc>
          <w:tcPr>
            <w:tcW w:w="3060" w:type="dxa"/>
          </w:tcPr>
          <w:p w14:paraId="030A2EBF" w14:textId="0F202237" w:rsidR="00AD158B" w:rsidRDefault="00AD158B" w:rsidP="00854663">
            <w:r>
              <w:t>Ditto.</w:t>
            </w:r>
          </w:p>
        </w:tc>
      </w:tr>
      <w:tr w:rsidR="00AD158B" w14:paraId="466C3D6A" w14:textId="77777777" w:rsidTr="00BE6E58">
        <w:tc>
          <w:tcPr>
            <w:tcW w:w="1800" w:type="dxa"/>
          </w:tcPr>
          <w:p w14:paraId="7D8B5731" w14:textId="5ECD4024" w:rsidR="00AD158B" w:rsidRDefault="00AD158B" w:rsidP="00854663">
            <w:r>
              <w:t>Individual</w:t>
            </w:r>
          </w:p>
        </w:tc>
        <w:tc>
          <w:tcPr>
            <w:tcW w:w="4320" w:type="dxa"/>
          </w:tcPr>
          <w:p w14:paraId="659CE630" w14:textId="33A7C611" w:rsidR="00AD158B" w:rsidRDefault="00AD158B" w:rsidP="00854663">
            <w:r>
              <w:t xml:space="preserve">Learn more about DC recycling/compost </w:t>
            </w:r>
            <w:proofErr w:type="gramStart"/>
            <w:r>
              <w:t>efforts,</w:t>
            </w:r>
            <w:proofErr w:type="gramEnd"/>
            <w:r>
              <w:t xml:space="preserve"> write an article for work’s newsletter.</w:t>
            </w:r>
            <w:r w:rsidR="00C73102">
              <w:t xml:space="preserve"> (DONE)</w:t>
            </w:r>
          </w:p>
        </w:tc>
        <w:tc>
          <w:tcPr>
            <w:tcW w:w="3420" w:type="dxa"/>
          </w:tcPr>
          <w:p w14:paraId="4F37B526" w14:textId="5F7CB73F" w:rsidR="00AD158B" w:rsidRDefault="00AD158B" w:rsidP="00854663">
            <w:r>
              <w:t>Time</w:t>
            </w:r>
          </w:p>
        </w:tc>
        <w:tc>
          <w:tcPr>
            <w:tcW w:w="1530" w:type="dxa"/>
          </w:tcPr>
          <w:p w14:paraId="272D5A5C" w14:textId="4E8ECE45" w:rsidR="00AD158B" w:rsidRDefault="00AD158B" w:rsidP="00854663">
            <w:r>
              <w:t>July 31</w:t>
            </w:r>
            <w:r w:rsidRPr="00AD158B">
              <w:rPr>
                <w:vertAlign w:val="superscript"/>
              </w:rPr>
              <w:t>st</w:t>
            </w:r>
          </w:p>
        </w:tc>
        <w:tc>
          <w:tcPr>
            <w:tcW w:w="3060" w:type="dxa"/>
          </w:tcPr>
          <w:p w14:paraId="11F02FF3" w14:textId="6D7EC2D2" w:rsidR="00AD158B" w:rsidRDefault="00AD158B" w:rsidP="00AD158B">
            <w:r>
              <w:t>More information learned and shared, especially regarding easy action items.</w:t>
            </w:r>
          </w:p>
        </w:tc>
      </w:tr>
      <w:tr w:rsidR="00AD158B" w14:paraId="5DDA7506" w14:textId="77777777" w:rsidTr="00BE6E58">
        <w:tc>
          <w:tcPr>
            <w:tcW w:w="1800" w:type="dxa"/>
          </w:tcPr>
          <w:p w14:paraId="433EDF16" w14:textId="7E4D587D" w:rsidR="00AD158B" w:rsidRDefault="00AD158B" w:rsidP="00854663">
            <w:r>
              <w:t>Individual</w:t>
            </w:r>
          </w:p>
        </w:tc>
        <w:tc>
          <w:tcPr>
            <w:tcW w:w="4320" w:type="dxa"/>
          </w:tcPr>
          <w:p w14:paraId="5E013485" w14:textId="7848A17A" w:rsidR="00AD158B" w:rsidRDefault="00AD158B" w:rsidP="00854663">
            <w:r>
              <w:t xml:space="preserve">Provide a public comment about DC recycling/composting efforts. </w:t>
            </w:r>
          </w:p>
        </w:tc>
        <w:tc>
          <w:tcPr>
            <w:tcW w:w="3420" w:type="dxa"/>
          </w:tcPr>
          <w:p w14:paraId="6F48B0E0" w14:textId="1567BF15" w:rsidR="00AD158B" w:rsidRDefault="00AD158B" w:rsidP="00854663">
            <w:r>
              <w:t>Knowledge from the above and time</w:t>
            </w:r>
          </w:p>
        </w:tc>
        <w:tc>
          <w:tcPr>
            <w:tcW w:w="1530" w:type="dxa"/>
          </w:tcPr>
          <w:p w14:paraId="52B6640E" w14:textId="481A428C" w:rsidR="00AD158B" w:rsidRDefault="00AD158B" w:rsidP="00854663">
            <w:r>
              <w:t>July 31</w:t>
            </w:r>
            <w:r w:rsidRPr="00AD158B">
              <w:rPr>
                <w:vertAlign w:val="superscript"/>
              </w:rPr>
              <w:t>st</w:t>
            </w:r>
            <w:r>
              <w:t>.</w:t>
            </w:r>
          </w:p>
        </w:tc>
        <w:tc>
          <w:tcPr>
            <w:tcW w:w="3060" w:type="dxa"/>
          </w:tcPr>
          <w:p w14:paraId="3A294F78" w14:textId="5A6D2DD6" w:rsidR="00AD158B" w:rsidRDefault="00610ABE" w:rsidP="00854663">
            <w:r>
              <w:t>Effort shared through GNDC blog.</w:t>
            </w:r>
          </w:p>
        </w:tc>
      </w:tr>
      <w:tr w:rsidR="00AD158B" w14:paraId="42ADD339" w14:textId="77777777" w:rsidTr="00BE6E58">
        <w:tc>
          <w:tcPr>
            <w:tcW w:w="1800" w:type="dxa"/>
          </w:tcPr>
          <w:p w14:paraId="34B12315" w14:textId="3277DE5C" w:rsidR="00AD158B" w:rsidRDefault="00AD158B" w:rsidP="00854663">
            <w:r>
              <w:t>Individual</w:t>
            </w:r>
          </w:p>
        </w:tc>
        <w:tc>
          <w:tcPr>
            <w:tcW w:w="4320" w:type="dxa"/>
          </w:tcPr>
          <w:p w14:paraId="0A9BAC6E" w14:textId="1FCC36F3" w:rsidR="00AD158B" w:rsidRDefault="00AD158B" w:rsidP="00854663">
            <w:r>
              <w:t xml:space="preserve">Go </w:t>
            </w:r>
            <w:proofErr w:type="gramStart"/>
            <w:r>
              <w:t xml:space="preserve">zero waste </w:t>
            </w:r>
            <w:r w:rsidR="00581438">
              <w:t>one week per month</w:t>
            </w:r>
            <w:proofErr w:type="gramEnd"/>
            <w:r w:rsidR="00581438">
              <w:t>.  (plastic free, zero food waste)</w:t>
            </w:r>
          </w:p>
        </w:tc>
        <w:tc>
          <w:tcPr>
            <w:tcW w:w="3420" w:type="dxa"/>
          </w:tcPr>
          <w:p w14:paraId="1132BC99" w14:textId="586B32EF" w:rsidR="00AD158B" w:rsidRDefault="00C8504E" w:rsidP="00854663">
            <w:r>
              <w:t>Time for planning, mason jars for buying food</w:t>
            </w:r>
          </w:p>
        </w:tc>
        <w:tc>
          <w:tcPr>
            <w:tcW w:w="1530" w:type="dxa"/>
          </w:tcPr>
          <w:p w14:paraId="6279FBBE" w14:textId="13F3461F" w:rsidR="00AD158B" w:rsidRDefault="00C8504E" w:rsidP="00854663">
            <w:r>
              <w:t>July 31</w:t>
            </w:r>
            <w:r w:rsidRPr="00C8504E">
              <w:rPr>
                <w:vertAlign w:val="superscript"/>
              </w:rPr>
              <w:t>st</w:t>
            </w:r>
            <w:r>
              <w:t xml:space="preserve"> as test</w:t>
            </w:r>
          </w:p>
        </w:tc>
        <w:tc>
          <w:tcPr>
            <w:tcW w:w="3060" w:type="dxa"/>
          </w:tcPr>
          <w:p w14:paraId="7CBB90C5" w14:textId="19028350" w:rsidR="00AD158B" w:rsidRDefault="00C8504E" w:rsidP="00C8504E">
            <w:r>
              <w:t>Less plastic, less food waste, and thus less C02, plus idea shared with others through the action.</w:t>
            </w:r>
            <w:r w:rsidR="00610ABE">
              <w:t xml:space="preserve"> Effort shared through blog.</w:t>
            </w:r>
          </w:p>
        </w:tc>
      </w:tr>
      <w:tr w:rsidR="00AD158B" w14:paraId="1EDC140B" w14:textId="77777777" w:rsidTr="00BE6E58">
        <w:tc>
          <w:tcPr>
            <w:tcW w:w="1800" w:type="dxa"/>
          </w:tcPr>
          <w:p w14:paraId="677AB623" w14:textId="697DE7F4" w:rsidR="00AD158B" w:rsidRDefault="00AD158B" w:rsidP="00854663">
            <w:r>
              <w:t>Individual</w:t>
            </w:r>
          </w:p>
        </w:tc>
        <w:tc>
          <w:tcPr>
            <w:tcW w:w="4320" w:type="dxa"/>
          </w:tcPr>
          <w:p w14:paraId="69AA4A55" w14:textId="7AC467DC" w:rsidR="00AD158B" w:rsidRDefault="00F749C1" w:rsidP="00854663">
            <w:r>
              <w:t>Go vegan 1-2 days a week</w:t>
            </w:r>
          </w:p>
        </w:tc>
        <w:tc>
          <w:tcPr>
            <w:tcW w:w="3420" w:type="dxa"/>
          </w:tcPr>
          <w:p w14:paraId="44F2951E" w14:textId="20F454F0" w:rsidR="00AD158B" w:rsidRDefault="00C8504E" w:rsidP="00854663">
            <w:r>
              <w:t>Time for planning</w:t>
            </w:r>
          </w:p>
        </w:tc>
        <w:tc>
          <w:tcPr>
            <w:tcW w:w="1530" w:type="dxa"/>
          </w:tcPr>
          <w:p w14:paraId="294F6B81" w14:textId="03ABC186" w:rsidR="00AD158B" w:rsidRDefault="00C8504E" w:rsidP="00854663">
            <w:r>
              <w:t>July 31</w:t>
            </w:r>
            <w:r w:rsidRPr="00C8504E">
              <w:rPr>
                <w:vertAlign w:val="superscript"/>
              </w:rPr>
              <w:t>st</w:t>
            </w:r>
            <w:r>
              <w:t xml:space="preserve"> as test</w:t>
            </w:r>
          </w:p>
        </w:tc>
        <w:tc>
          <w:tcPr>
            <w:tcW w:w="3060" w:type="dxa"/>
          </w:tcPr>
          <w:p w14:paraId="66DBF1E7" w14:textId="4B209437" w:rsidR="00AD158B" w:rsidRDefault="00C8504E" w:rsidP="00854663">
            <w:r>
              <w:t>Less meat, less C02</w:t>
            </w:r>
            <w:r w:rsidR="00610ABE">
              <w:t>.  Effort shared through blog.</w:t>
            </w:r>
          </w:p>
        </w:tc>
      </w:tr>
      <w:tr w:rsidR="00AD158B" w14:paraId="3D267BE9" w14:textId="77777777" w:rsidTr="00BE6E58">
        <w:tc>
          <w:tcPr>
            <w:tcW w:w="1800" w:type="dxa"/>
          </w:tcPr>
          <w:p w14:paraId="1BCC8EE8" w14:textId="7864D0CE" w:rsidR="00AD158B" w:rsidRDefault="00581438" w:rsidP="00854663">
            <w:r>
              <w:t>Individual</w:t>
            </w:r>
          </w:p>
        </w:tc>
        <w:tc>
          <w:tcPr>
            <w:tcW w:w="4320" w:type="dxa"/>
          </w:tcPr>
          <w:p w14:paraId="11931301" w14:textId="4EAB6872" w:rsidR="00AD158B" w:rsidRDefault="00581438" w:rsidP="00854663">
            <w:r>
              <w:t>Use my reusable produce bags (smaller than grocery bags)</w:t>
            </w:r>
          </w:p>
        </w:tc>
        <w:tc>
          <w:tcPr>
            <w:tcW w:w="3420" w:type="dxa"/>
          </w:tcPr>
          <w:p w14:paraId="524CD418" w14:textId="20D2AFC3" w:rsidR="00AD158B" w:rsidRDefault="00581438" w:rsidP="00854663">
            <w:r>
              <w:t>Forethought</w:t>
            </w:r>
          </w:p>
        </w:tc>
        <w:tc>
          <w:tcPr>
            <w:tcW w:w="1530" w:type="dxa"/>
          </w:tcPr>
          <w:p w14:paraId="6871888A" w14:textId="178F0ED8" w:rsidR="00AD158B" w:rsidRDefault="00581438" w:rsidP="00854663">
            <w:r>
              <w:t>July 31</w:t>
            </w:r>
            <w:r w:rsidRPr="00581438">
              <w:rPr>
                <w:vertAlign w:val="superscript"/>
              </w:rPr>
              <w:t>st</w:t>
            </w:r>
            <w:r>
              <w:t xml:space="preserve"> as test</w:t>
            </w:r>
          </w:p>
        </w:tc>
        <w:tc>
          <w:tcPr>
            <w:tcW w:w="3060" w:type="dxa"/>
          </w:tcPr>
          <w:p w14:paraId="668FFE95" w14:textId="7F2E2B52" w:rsidR="00AD158B" w:rsidRDefault="00581438" w:rsidP="00581438">
            <w:r>
              <w:t>Less plastic and thus less C02, plus idea shared with others through the action</w:t>
            </w:r>
          </w:p>
        </w:tc>
      </w:tr>
      <w:tr w:rsidR="00610ABE" w14:paraId="4994FF79" w14:textId="77777777" w:rsidTr="00BE6E58">
        <w:tc>
          <w:tcPr>
            <w:tcW w:w="1800" w:type="dxa"/>
          </w:tcPr>
          <w:p w14:paraId="38C5DFD1" w14:textId="7419A4CA" w:rsidR="00610ABE" w:rsidRDefault="00610ABE" w:rsidP="00854663">
            <w:r>
              <w:t>Individual</w:t>
            </w:r>
          </w:p>
        </w:tc>
        <w:tc>
          <w:tcPr>
            <w:tcW w:w="4320" w:type="dxa"/>
          </w:tcPr>
          <w:p w14:paraId="1A2831C4" w14:textId="04D327BA" w:rsidR="00610ABE" w:rsidRDefault="00610ABE" w:rsidP="00854663">
            <w:r>
              <w:t>Buy condensed products</w:t>
            </w:r>
            <w:r w:rsidR="00C73102">
              <w:t xml:space="preserve"> </w:t>
            </w:r>
          </w:p>
        </w:tc>
        <w:tc>
          <w:tcPr>
            <w:tcW w:w="3420" w:type="dxa"/>
          </w:tcPr>
          <w:p w14:paraId="1309E1B4" w14:textId="5463EE4C" w:rsidR="00610ABE" w:rsidRDefault="00610ABE" w:rsidP="00854663">
            <w:r>
              <w:t>Forethought, planning</w:t>
            </w:r>
          </w:p>
        </w:tc>
        <w:tc>
          <w:tcPr>
            <w:tcW w:w="1530" w:type="dxa"/>
          </w:tcPr>
          <w:p w14:paraId="7D248463" w14:textId="044EB062" w:rsidR="00610ABE" w:rsidRDefault="00610ABE" w:rsidP="00854663">
            <w:r>
              <w:t>July 31</w:t>
            </w:r>
            <w:r w:rsidRPr="00581438">
              <w:rPr>
                <w:vertAlign w:val="superscript"/>
              </w:rPr>
              <w:t>st</w:t>
            </w:r>
            <w:r>
              <w:t xml:space="preserve"> as test</w:t>
            </w:r>
          </w:p>
        </w:tc>
        <w:tc>
          <w:tcPr>
            <w:tcW w:w="3060" w:type="dxa"/>
          </w:tcPr>
          <w:p w14:paraId="7CF7CD89" w14:textId="2A0CE100" w:rsidR="00610ABE" w:rsidRDefault="00610ABE" w:rsidP="00581438">
            <w:r>
              <w:t>Less plastic and thus less C02, plus idea shared with others through the action (and blog)</w:t>
            </w:r>
          </w:p>
        </w:tc>
      </w:tr>
      <w:tr w:rsidR="00610ABE" w14:paraId="0B69FCCE" w14:textId="77777777" w:rsidTr="00BE6E58">
        <w:tc>
          <w:tcPr>
            <w:tcW w:w="1800" w:type="dxa"/>
          </w:tcPr>
          <w:p w14:paraId="2244F081" w14:textId="7C143024" w:rsidR="00610ABE" w:rsidRDefault="00610ABE" w:rsidP="00854663">
            <w:r>
              <w:t>Individual</w:t>
            </w:r>
          </w:p>
        </w:tc>
        <w:tc>
          <w:tcPr>
            <w:tcW w:w="4320" w:type="dxa"/>
          </w:tcPr>
          <w:p w14:paraId="49CB506E" w14:textId="5109ECED" w:rsidR="00610ABE" w:rsidRDefault="00610ABE" w:rsidP="00854663">
            <w:r>
              <w:t>Bring my own lunch twice a week (and stop eating out at food trucks so much)</w:t>
            </w:r>
            <w:r w:rsidR="00C73102">
              <w:t xml:space="preserve">. </w:t>
            </w:r>
          </w:p>
        </w:tc>
        <w:tc>
          <w:tcPr>
            <w:tcW w:w="3420" w:type="dxa"/>
          </w:tcPr>
          <w:p w14:paraId="17D959B4" w14:textId="3BB0F8CD" w:rsidR="00610ABE" w:rsidRDefault="00610ABE" w:rsidP="00854663">
            <w:r>
              <w:t>Forethought, planning, time to cook</w:t>
            </w:r>
          </w:p>
        </w:tc>
        <w:tc>
          <w:tcPr>
            <w:tcW w:w="1530" w:type="dxa"/>
          </w:tcPr>
          <w:p w14:paraId="08530012" w14:textId="5072F89F" w:rsidR="00610ABE" w:rsidRDefault="00610ABE" w:rsidP="00854663">
            <w:r>
              <w:t>July 31</w:t>
            </w:r>
            <w:r w:rsidRPr="00581438">
              <w:rPr>
                <w:vertAlign w:val="superscript"/>
              </w:rPr>
              <w:t>st</w:t>
            </w:r>
            <w:r>
              <w:t xml:space="preserve"> as test</w:t>
            </w:r>
          </w:p>
        </w:tc>
        <w:tc>
          <w:tcPr>
            <w:tcW w:w="3060" w:type="dxa"/>
          </w:tcPr>
          <w:p w14:paraId="7336766C" w14:textId="6EC2EAE3" w:rsidR="00610ABE" w:rsidRDefault="00610ABE" w:rsidP="00581438">
            <w:r>
              <w:t xml:space="preserve">Won’t buy at food trucks with their CO2 spilling out everywhere!  </w:t>
            </w:r>
          </w:p>
        </w:tc>
      </w:tr>
      <w:tr w:rsidR="00C73784" w14:paraId="61F2D1B4" w14:textId="77777777" w:rsidTr="00BE6E58">
        <w:tc>
          <w:tcPr>
            <w:tcW w:w="1800" w:type="dxa"/>
          </w:tcPr>
          <w:p w14:paraId="3556DDC6" w14:textId="3B63CDCB" w:rsidR="00C73784" w:rsidRDefault="00C73784" w:rsidP="00854663">
            <w:r>
              <w:t>Individual</w:t>
            </w:r>
          </w:p>
        </w:tc>
        <w:tc>
          <w:tcPr>
            <w:tcW w:w="4320" w:type="dxa"/>
          </w:tcPr>
          <w:p w14:paraId="6086C33A" w14:textId="4C040393" w:rsidR="00C73784" w:rsidRDefault="00C73784" w:rsidP="00854663">
            <w:r>
              <w:t>Buy more organic, i.e., give up Honey Nut Cheerios, my last non-organic food.</w:t>
            </w:r>
            <w:r w:rsidR="00C73102">
              <w:t xml:space="preserve"> (DONE)</w:t>
            </w:r>
          </w:p>
        </w:tc>
        <w:tc>
          <w:tcPr>
            <w:tcW w:w="3420" w:type="dxa"/>
          </w:tcPr>
          <w:p w14:paraId="2CFC8128" w14:textId="26DFE869" w:rsidR="00C73784" w:rsidRDefault="00C73784" w:rsidP="00854663">
            <w:r>
              <w:t>Forethought, planning</w:t>
            </w:r>
          </w:p>
        </w:tc>
        <w:tc>
          <w:tcPr>
            <w:tcW w:w="1530" w:type="dxa"/>
          </w:tcPr>
          <w:p w14:paraId="6DF3A363" w14:textId="1BB441A8" w:rsidR="00C73784" w:rsidRDefault="00C73784" w:rsidP="00854663">
            <w:r>
              <w:t>July 31</w:t>
            </w:r>
            <w:r w:rsidRPr="00C73784">
              <w:rPr>
                <w:vertAlign w:val="superscript"/>
              </w:rPr>
              <w:t>st</w:t>
            </w:r>
            <w:r>
              <w:t xml:space="preserve"> as test</w:t>
            </w:r>
          </w:p>
        </w:tc>
        <w:tc>
          <w:tcPr>
            <w:tcW w:w="3060" w:type="dxa"/>
          </w:tcPr>
          <w:p w14:paraId="36CFEE39" w14:textId="6D478DB0" w:rsidR="00C73784" w:rsidRDefault="00C73784" w:rsidP="00581438">
            <w:r>
              <w:t>Good soil, good C02 absorption, less transportation.</w:t>
            </w:r>
          </w:p>
        </w:tc>
      </w:tr>
    </w:tbl>
    <w:p w14:paraId="2C96EDD9" w14:textId="215DE452" w:rsidR="00854663" w:rsidRDefault="00610ABE" w:rsidP="00854663">
      <w:pPr>
        <w:ind w:left="-1170"/>
      </w:pPr>
      <w:r>
        <w:t xml:space="preserve"> </w:t>
      </w:r>
      <w:bookmarkStart w:id="0" w:name="_GoBack"/>
      <w:bookmarkEnd w:id="0"/>
    </w:p>
    <w:sectPr w:rsidR="00854663" w:rsidSect="006F5814">
      <w:pgSz w:w="15840" w:h="12240" w:orient="landscape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16ED4A0" w14:textId="77777777" w:rsidR="000C734C" w:rsidRDefault="000C734C" w:rsidP="002560DF">
      <w:pPr>
        <w:spacing w:after="0" w:line="240" w:lineRule="auto"/>
      </w:pPr>
      <w:r>
        <w:separator/>
      </w:r>
    </w:p>
  </w:endnote>
  <w:endnote w:type="continuationSeparator" w:id="0">
    <w:p w14:paraId="6DA0AE12" w14:textId="77777777" w:rsidR="000C734C" w:rsidRDefault="000C734C" w:rsidP="002560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MS PMincho"/>
    <w:panose1 w:val="00000000000000000000"/>
    <w:charset w:val="8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CA5D7CF" w14:textId="77777777" w:rsidR="000C734C" w:rsidRDefault="000C734C" w:rsidP="002560DF">
      <w:pPr>
        <w:spacing w:after="0" w:line="240" w:lineRule="auto"/>
      </w:pPr>
      <w:r>
        <w:separator/>
      </w:r>
    </w:p>
  </w:footnote>
  <w:footnote w:type="continuationSeparator" w:id="0">
    <w:p w14:paraId="36C683D3" w14:textId="77777777" w:rsidR="000C734C" w:rsidRDefault="000C734C" w:rsidP="002560D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806C5D"/>
    <w:multiLevelType w:val="hybridMultilevel"/>
    <w:tmpl w:val="3B604E0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6C562AB"/>
    <w:multiLevelType w:val="hybridMultilevel"/>
    <w:tmpl w:val="D8AAA3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O1NDA3tTA3NDUAAiUdpeDU4uLM/DyQAqNaAGdZIjMsAAAA"/>
  </w:docVars>
  <w:rsids>
    <w:rsidRoot w:val="00295871"/>
    <w:rsid w:val="000C734C"/>
    <w:rsid w:val="000E38A5"/>
    <w:rsid w:val="0015771B"/>
    <w:rsid w:val="002560DF"/>
    <w:rsid w:val="00277CD1"/>
    <w:rsid w:val="00295871"/>
    <w:rsid w:val="002C7B8D"/>
    <w:rsid w:val="002E58E8"/>
    <w:rsid w:val="00342940"/>
    <w:rsid w:val="003E1D3A"/>
    <w:rsid w:val="00483B01"/>
    <w:rsid w:val="004A165D"/>
    <w:rsid w:val="00542F96"/>
    <w:rsid w:val="00581438"/>
    <w:rsid w:val="005C0A65"/>
    <w:rsid w:val="005E010A"/>
    <w:rsid w:val="005F6281"/>
    <w:rsid w:val="00610ABE"/>
    <w:rsid w:val="0065518C"/>
    <w:rsid w:val="006F5814"/>
    <w:rsid w:val="00705612"/>
    <w:rsid w:val="007C554C"/>
    <w:rsid w:val="007D0FED"/>
    <w:rsid w:val="00824BB1"/>
    <w:rsid w:val="008471D2"/>
    <w:rsid w:val="00854663"/>
    <w:rsid w:val="00885029"/>
    <w:rsid w:val="008A7819"/>
    <w:rsid w:val="00A01720"/>
    <w:rsid w:val="00A555AD"/>
    <w:rsid w:val="00AD158B"/>
    <w:rsid w:val="00B21207"/>
    <w:rsid w:val="00B762E2"/>
    <w:rsid w:val="00B97907"/>
    <w:rsid w:val="00BA2676"/>
    <w:rsid w:val="00BE31FD"/>
    <w:rsid w:val="00BE6E58"/>
    <w:rsid w:val="00C07C77"/>
    <w:rsid w:val="00C73102"/>
    <w:rsid w:val="00C73784"/>
    <w:rsid w:val="00C8504E"/>
    <w:rsid w:val="00DA4183"/>
    <w:rsid w:val="00E36092"/>
    <w:rsid w:val="00F0259A"/>
    <w:rsid w:val="00F063D4"/>
    <w:rsid w:val="00F31756"/>
    <w:rsid w:val="00F4187C"/>
    <w:rsid w:val="00F74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FFF63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7B8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560D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60DF"/>
  </w:style>
  <w:style w:type="paragraph" w:styleId="Footer">
    <w:name w:val="footer"/>
    <w:basedOn w:val="Normal"/>
    <w:link w:val="FooterChar"/>
    <w:uiPriority w:val="99"/>
    <w:unhideWhenUsed/>
    <w:rsid w:val="002560D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60DF"/>
  </w:style>
  <w:style w:type="paragraph" w:styleId="ListParagraph">
    <w:name w:val="List Paragraph"/>
    <w:basedOn w:val="Normal"/>
    <w:uiPriority w:val="34"/>
    <w:qFormat/>
    <w:rsid w:val="004A165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A7819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7B8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560D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60DF"/>
  </w:style>
  <w:style w:type="paragraph" w:styleId="Footer">
    <w:name w:val="footer"/>
    <w:basedOn w:val="Normal"/>
    <w:link w:val="FooterChar"/>
    <w:uiPriority w:val="99"/>
    <w:unhideWhenUsed/>
    <w:rsid w:val="002560D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60DF"/>
  </w:style>
  <w:style w:type="paragraph" w:styleId="ListParagraph">
    <w:name w:val="List Paragraph"/>
    <w:basedOn w:val="Normal"/>
    <w:uiPriority w:val="34"/>
    <w:qFormat/>
    <w:rsid w:val="004A165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A781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3</Words>
  <Characters>309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uchen Ding</dc:creator>
  <cp:lastModifiedBy>RCP</cp:lastModifiedBy>
  <cp:revision>2</cp:revision>
  <dcterms:created xsi:type="dcterms:W3CDTF">2018-06-02T19:53:00Z</dcterms:created>
  <dcterms:modified xsi:type="dcterms:W3CDTF">2018-06-02T19:53:00Z</dcterms:modified>
</cp:coreProperties>
</file>